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153F59C9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AA7E47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03122B27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 xml:space="preserve">QUIZ </w:t>
      </w:r>
      <w:r w:rsidR="009F2EA2">
        <w:rPr>
          <w:b/>
          <w:sz w:val="52"/>
        </w:rPr>
        <w:t>7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718D0D15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9F2EA2">
        <w:t>7</w:t>
      </w:r>
      <w:r w:rsidRPr="005E3BB8">
        <w:t xml:space="preserve">: </w:t>
      </w:r>
      <w:r w:rsidR="009F2EA2">
        <w:t>AXI4-Lite GPIO peripheral and DDR Memory Controller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19423761" w14:textId="77777777" w:rsidR="009F2EA2" w:rsidRDefault="009F2EA2" w:rsidP="009F2EA2">
      <w:pPr>
        <w:jc w:val="both"/>
        <w:rPr>
          <w:b/>
        </w:rPr>
      </w:pPr>
      <w:r>
        <w:rPr>
          <w:b/>
        </w:rPr>
        <w:t xml:space="preserve">Question 1: </w:t>
      </w:r>
    </w:p>
    <w:p w14:paraId="1C534102" w14:textId="77777777" w:rsidR="009F2EA2" w:rsidRDefault="009F2EA2" w:rsidP="009F2EA2">
      <w:pPr>
        <w:jc w:val="both"/>
      </w:pPr>
      <w:r>
        <w:t xml:space="preserve">Which of the following tasks is typically performed by a GPIO peripheral? </w:t>
      </w:r>
    </w:p>
    <w:p w14:paraId="40F1A91E" w14:textId="77777777" w:rsidR="009F2EA2" w:rsidRDefault="009F2EA2" w:rsidP="009F2EA2">
      <w:pPr>
        <w:pStyle w:val="ListParagraph"/>
        <w:numPr>
          <w:ilvl w:val="0"/>
          <w:numId w:val="42"/>
        </w:numPr>
        <w:suppressAutoHyphens/>
        <w:spacing w:after="200" w:line="276" w:lineRule="auto"/>
        <w:jc w:val="both"/>
      </w:pPr>
      <w:r>
        <w:t>It provides interface between the system bus and an LCD screen.</w:t>
      </w:r>
    </w:p>
    <w:p w14:paraId="11F1B101" w14:textId="77777777" w:rsidR="009F2EA2" w:rsidRDefault="009F2EA2" w:rsidP="009F2EA2">
      <w:pPr>
        <w:pStyle w:val="ListParagraph"/>
        <w:numPr>
          <w:ilvl w:val="0"/>
          <w:numId w:val="42"/>
        </w:numPr>
        <w:suppressAutoHyphens/>
        <w:spacing w:after="200" w:line="276" w:lineRule="auto"/>
        <w:jc w:val="both"/>
      </w:pPr>
      <w:r>
        <w:t>It is used to generate parallel communication interfaces.</w:t>
      </w:r>
    </w:p>
    <w:p w14:paraId="00202352" w14:textId="77777777" w:rsidR="009F2EA2" w:rsidRDefault="009F2EA2" w:rsidP="009F2EA2">
      <w:pPr>
        <w:pStyle w:val="ListParagraph"/>
        <w:numPr>
          <w:ilvl w:val="0"/>
          <w:numId w:val="42"/>
        </w:numPr>
        <w:suppressAutoHyphens/>
        <w:spacing w:after="200" w:line="276" w:lineRule="auto"/>
        <w:jc w:val="both"/>
      </w:pPr>
      <w:r>
        <w:t>It provides additional storage space for data and control signals.</w:t>
      </w:r>
    </w:p>
    <w:p w14:paraId="6BF7BDDA" w14:textId="77777777" w:rsidR="009F2EA2" w:rsidRDefault="009F2EA2" w:rsidP="009F2EA2">
      <w:pPr>
        <w:pStyle w:val="ListParagraph"/>
        <w:numPr>
          <w:ilvl w:val="0"/>
          <w:numId w:val="42"/>
        </w:numPr>
        <w:suppressAutoHyphens/>
        <w:spacing w:after="200" w:line="276" w:lineRule="auto"/>
        <w:jc w:val="both"/>
      </w:pPr>
      <w:r>
        <w:t>None of the above.</w:t>
      </w:r>
    </w:p>
    <w:p w14:paraId="7102223B" w14:textId="77777777" w:rsidR="009F2EA2" w:rsidRDefault="009F2EA2" w:rsidP="009F2EA2">
      <w:pPr>
        <w:jc w:val="both"/>
        <w:rPr>
          <w:b/>
        </w:rPr>
      </w:pPr>
    </w:p>
    <w:p w14:paraId="1A3B55D3" w14:textId="238CF0E4" w:rsidR="009F2EA2" w:rsidRDefault="009F2EA2" w:rsidP="009F2EA2">
      <w:pPr>
        <w:jc w:val="both"/>
        <w:rPr>
          <w:b/>
        </w:rPr>
      </w:pPr>
      <w:r>
        <w:rPr>
          <w:b/>
        </w:rPr>
        <w:t>Question 2:</w:t>
      </w:r>
    </w:p>
    <w:p w14:paraId="71584AA7" w14:textId="77777777" w:rsidR="009F2EA2" w:rsidRDefault="009F2EA2" w:rsidP="009F2EA2">
      <w:pPr>
        <w:pStyle w:val="ListParagraph"/>
        <w:ind w:left="0"/>
        <w:jc w:val="both"/>
      </w:pPr>
      <w:r>
        <w:t>Why are GIPO peripherals widely used in systems on chips?</w:t>
      </w:r>
    </w:p>
    <w:p w14:paraId="6334E20D" w14:textId="77777777" w:rsidR="009F2EA2" w:rsidRDefault="009F2EA2" w:rsidP="009F2EA2">
      <w:pPr>
        <w:pStyle w:val="ListParagraph"/>
        <w:ind w:left="0"/>
        <w:jc w:val="both"/>
      </w:pPr>
    </w:p>
    <w:p w14:paraId="7ED0F073" w14:textId="77777777" w:rsidR="009F2EA2" w:rsidRDefault="009F2EA2" w:rsidP="009F2EA2">
      <w:pPr>
        <w:pStyle w:val="ListParagraph"/>
        <w:numPr>
          <w:ilvl w:val="0"/>
          <w:numId w:val="43"/>
        </w:numPr>
        <w:suppressAutoHyphens/>
        <w:spacing w:after="200" w:line="276" w:lineRule="auto"/>
        <w:jc w:val="both"/>
      </w:pPr>
      <w:r>
        <w:t>Because they facilitate the interaction between the system and the environment, especially in embedded applications.</w:t>
      </w:r>
    </w:p>
    <w:p w14:paraId="30A562EA" w14:textId="487E7B3B" w:rsidR="009F2EA2" w:rsidRDefault="009F2EA2" w:rsidP="009F2EA2">
      <w:pPr>
        <w:pStyle w:val="ListParagraph"/>
        <w:numPr>
          <w:ilvl w:val="0"/>
          <w:numId w:val="43"/>
        </w:numPr>
        <w:suppressAutoHyphens/>
        <w:spacing w:after="200" w:line="276" w:lineRule="auto"/>
        <w:jc w:val="both"/>
      </w:pPr>
      <w:r>
        <w:t xml:space="preserve">Because they facilitate the integration of IP cores from different vendors </w:t>
      </w:r>
      <w:proofErr w:type="gramStart"/>
      <w:r>
        <w:t>in order to</w:t>
      </w:r>
      <w:proofErr w:type="gramEnd"/>
      <w:r>
        <w:t xml:space="preserve"> achieve a required functionality. </w:t>
      </w:r>
    </w:p>
    <w:p w14:paraId="53D07DA7" w14:textId="4DB1E6EC" w:rsidR="009F2EA2" w:rsidRDefault="009F2EA2" w:rsidP="009F2EA2">
      <w:pPr>
        <w:pStyle w:val="ListParagraph"/>
        <w:numPr>
          <w:ilvl w:val="0"/>
          <w:numId w:val="43"/>
        </w:numPr>
        <w:suppressAutoHyphens/>
        <w:spacing w:after="200" w:line="276" w:lineRule="auto"/>
        <w:jc w:val="both"/>
      </w:pPr>
      <w:r>
        <w:t xml:space="preserve">Because they provide high-speed transceivers for </w:t>
      </w:r>
      <w:r w:rsidR="000602F6">
        <w:t>high-bandwidth</w:t>
      </w:r>
      <w:r>
        <w:t xml:space="preserve"> data I/O.</w:t>
      </w:r>
    </w:p>
    <w:p w14:paraId="007156EC" w14:textId="77777777" w:rsidR="009F2EA2" w:rsidRDefault="009F2EA2" w:rsidP="009F2EA2">
      <w:pPr>
        <w:pStyle w:val="ListParagraph"/>
        <w:numPr>
          <w:ilvl w:val="0"/>
          <w:numId w:val="43"/>
        </w:numPr>
        <w:suppressAutoHyphens/>
        <w:spacing w:after="200" w:line="276" w:lineRule="auto"/>
        <w:jc w:val="both"/>
      </w:pPr>
      <w:r>
        <w:t>Because they improve the performance of the system by enhancing its storage capacity.</w:t>
      </w:r>
    </w:p>
    <w:p w14:paraId="5C5D6508" w14:textId="77777777" w:rsidR="009F2EA2" w:rsidRDefault="009F2EA2" w:rsidP="009F2EA2">
      <w:pPr>
        <w:jc w:val="both"/>
        <w:rPr>
          <w:b/>
        </w:rPr>
      </w:pPr>
    </w:p>
    <w:p w14:paraId="17205AC0" w14:textId="79E8359B" w:rsidR="009F2EA2" w:rsidRDefault="009F2EA2" w:rsidP="009F2EA2">
      <w:pPr>
        <w:jc w:val="both"/>
        <w:rPr>
          <w:b/>
        </w:rPr>
      </w:pPr>
      <w:r>
        <w:rPr>
          <w:b/>
        </w:rPr>
        <w:t>Question 3:</w:t>
      </w:r>
    </w:p>
    <w:p w14:paraId="4F464860" w14:textId="77777777" w:rsidR="009F2EA2" w:rsidRDefault="009F2EA2" w:rsidP="009F2EA2">
      <w:pPr>
        <w:jc w:val="both"/>
      </w:pPr>
      <w:r>
        <w:t>Typically, what are the configurable properties of a GPIO?</w:t>
      </w:r>
    </w:p>
    <w:p w14:paraId="56535AEF" w14:textId="77777777" w:rsidR="009F2EA2" w:rsidRDefault="009F2EA2" w:rsidP="009F2EA2">
      <w:pPr>
        <w:pStyle w:val="ListParagraph"/>
        <w:numPr>
          <w:ilvl w:val="0"/>
          <w:numId w:val="41"/>
        </w:numPr>
        <w:suppressAutoHyphens/>
        <w:spacing w:after="200" w:line="276" w:lineRule="auto"/>
        <w:jc w:val="both"/>
      </w:pPr>
      <w:r>
        <w:t>Pin enable, clock frequency, select connected peripheral.</w:t>
      </w:r>
    </w:p>
    <w:p w14:paraId="56D47311" w14:textId="77777777" w:rsidR="009F2EA2" w:rsidRDefault="009F2EA2" w:rsidP="009F2EA2">
      <w:pPr>
        <w:pStyle w:val="ListParagraph"/>
        <w:numPr>
          <w:ilvl w:val="0"/>
          <w:numId w:val="41"/>
        </w:numPr>
        <w:suppressAutoHyphens/>
        <w:spacing w:after="200" w:line="276" w:lineRule="auto"/>
        <w:jc w:val="both"/>
      </w:pPr>
      <w:r>
        <w:t>Pin enable, clock frequency, depth of shift register.</w:t>
      </w:r>
    </w:p>
    <w:p w14:paraId="2F4F30C3" w14:textId="77777777" w:rsidR="009F2EA2" w:rsidRDefault="009F2EA2" w:rsidP="009F2EA2">
      <w:pPr>
        <w:pStyle w:val="ListParagraph"/>
        <w:numPr>
          <w:ilvl w:val="0"/>
          <w:numId w:val="41"/>
        </w:numPr>
        <w:suppressAutoHyphens/>
        <w:spacing w:after="200" w:line="276" w:lineRule="auto"/>
        <w:jc w:val="both"/>
      </w:pPr>
      <w:r>
        <w:t>Pin enable, data direction, select connected peripheral.</w:t>
      </w:r>
    </w:p>
    <w:p w14:paraId="0C0E7DAA" w14:textId="77777777" w:rsidR="009F2EA2" w:rsidRDefault="009F2EA2" w:rsidP="009F2EA2">
      <w:pPr>
        <w:pStyle w:val="ListParagraph"/>
        <w:numPr>
          <w:ilvl w:val="0"/>
          <w:numId w:val="41"/>
        </w:numPr>
        <w:suppressAutoHyphens/>
        <w:spacing w:after="200" w:line="276" w:lineRule="auto"/>
        <w:jc w:val="both"/>
      </w:pPr>
      <w:r>
        <w:t>None of the above.</w:t>
      </w:r>
    </w:p>
    <w:p w14:paraId="22F7878D" w14:textId="77777777" w:rsidR="009F2EA2" w:rsidRDefault="009F2EA2" w:rsidP="009F2EA2">
      <w:pPr>
        <w:pStyle w:val="ListParagraph"/>
        <w:jc w:val="both"/>
      </w:pPr>
    </w:p>
    <w:p w14:paraId="5AA60666" w14:textId="77777777" w:rsidR="009F2EA2" w:rsidRDefault="009F2EA2" w:rsidP="009F2EA2">
      <w:pPr>
        <w:pStyle w:val="ListParagraph"/>
        <w:ind w:left="0"/>
        <w:rPr>
          <w:b/>
        </w:rPr>
      </w:pPr>
    </w:p>
    <w:p w14:paraId="0D17E6D2" w14:textId="05F9C923" w:rsidR="009F2EA2" w:rsidRDefault="009F2EA2" w:rsidP="009F2EA2">
      <w:pPr>
        <w:pStyle w:val="ListParagraph"/>
        <w:ind w:left="0"/>
        <w:rPr>
          <w:b/>
        </w:rPr>
      </w:pPr>
      <w:r>
        <w:rPr>
          <w:b/>
        </w:rPr>
        <w:t>Question 4:</w:t>
      </w:r>
    </w:p>
    <w:p w14:paraId="68FEBB69" w14:textId="77777777" w:rsidR="009F2EA2" w:rsidRDefault="009F2EA2" w:rsidP="009F2EA2">
      <w:pPr>
        <w:jc w:val="both"/>
      </w:pPr>
      <w:r>
        <w:t>Which of the following statements is NOT correct?</w:t>
      </w:r>
    </w:p>
    <w:p w14:paraId="0F68A308" w14:textId="77777777" w:rsidR="009F2EA2" w:rsidRDefault="009F2EA2" w:rsidP="009F2EA2">
      <w:pPr>
        <w:pStyle w:val="ListParagraph"/>
        <w:numPr>
          <w:ilvl w:val="0"/>
          <w:numId w:val="39"/>
        </w:numPr>
        <w:suppressAutoHyphens/>
        <w:spacing w:after="200" w:line="276" w:lineRule="auto"/>
        <w:jc w:val="both"/>
      </w:pPr>
      <w:r>
        <w:t>Volatile memory typically needs longer access time compared to non-volatile memories.</w:t>
      </w:r>
    </w:p>
    <w:p w14:paraId="3C43355C" w14:textId="77777777" w:rsidR="009F2EA2" w:rsidRDefault="009F2EA2" w:rsidP="009F2EA2">
      <w:pPr>
        <w:pStyle w:val="ListParagraph"/>
        <w:numPr>
          <w:ilvl w:val="0"/>
          <w:numId w:val="39"/>
        </w:numPr>
        <w:suppressAutoHyphens/>
        <w:spacing w:after="200" w:line="276" w:lineRule="auto"/>
        <w:jc w:val="both"/>
      </w:pPr>
      <w:r>
        <w:t>Non-volatile memory is typically used for permanent data storage.</w:t>
      </w:r>
    </w:p>
    <w:p w14:paraId="7962E0E3" w14:textId="77777777" w:rsidR="009F2EA2" w:rsidRDefault="009F2EA2" w:rsidP="009F2EA2">
      <w:pPr>
        <w:pStyle w:val="ListParagraph"/>
        <w:numPr>
          <w:ilvl w:val="0"/>
          <w:numId w:val="39"/>
        </w:numPr>
        <w:suppressAutoHyphens/>
        <w:spacing w:after="200" w:line="276" w:lineRule="auto"/>
        <w:jc w:val="both"/>
      </w:pPr>
      <w:r>
        <w:t>Volatile memory generally has a smaller storage capacity compared to non-volatile memory.</w:t>
      </w:r>
    </w:p>
    <w:p w14:paraId="615A55D4" w14:textId="77777777" w:rsidR="009F2EA2" w:rsidRDefault="009F2EA2" w:rsidP="009F2EA2">
      <w:pPr>
        <w:pStyle w:val="ListParagraph"/>
        <w:numPr>
          <w:ilvl w:val="0"/>
          <w:numId w:val="39"/>
        </w:numPr>
        <w:suppressAutoHyphens/>
        <w:spacing w:after="200" w:line="276" w:lineRule="auto"/>
        <w:jc w:val="both"/>
      </w:pPr>
      <w:r>
        <w:t>Non-volatile memory is generally more expensive than volatile memory.</w:t>
      </w:r>
    </w:p>
    <w:p w14:paraId="619B9F79" w14:textId="77777777" w:rsidR="009F2EA2" w:rsidRDefault="009F2EA2" w:rsidP="009F2EA2"/>
    <w:p w14:paraId="2A41CFA8" w14:textId="77777777" w:rsidR="009F2EA2" w:rsidRDefault="009F2EA2" w:rsidP="009F2EA2">
      <w:pPr>
        <w:pStyle w:val="ListParagraph"/>
        <w:pageBreakBefore/>
        <w:ind w:left="0"/>
        <w:jc w:val="both"/>
        <w:rPr>
          <w:b/>
        </w:rPr>
      </w:pPr>
      <w:r>
        <w:rPr>
          <w:b/>
        </w:rPr>
        <w:lastRenderedPageBreak/>
        <w:t>Question 5:</w:t>
      </w:r>
    </w:p>
    <w:p w14:paraId="39C82CAF" w14:textId="3796234E" w:rsidR="009F2EA2" w:rsidRDefault="009F2EA2" w:rsidP="009F2EA2">
      <w:pPr>
        <w:jc w:val="both"/>
      </w:pPr>
      <w:r>
        <w:t xml:space="preserve">Which of the following characteristics of </w:t>
      </w:r>
      <w:r w:rsidR="000602F6">
        <w:t>an SoC</w:t>
      </w:r>
      <w:r>
        <w:t xml:space="preserve"> are affected by the size of its on-chip memory?</w:t>
      </w:r>
    </w:p>
    <w:p w14:paraId="4F670872" w14:textId="77777777" w:rsidR="009F2EA2" w:rsidRDefault="009F2EA2" w:rsidP="009F2EA2">
      <w:pPr>
        <w:pStyle w:val="ListParagraph"/>
        <w:numPr>
          <w:ilvl w:val="0"/>
          <w:numId w:val="40"/>
        </w:numPr>
        <w:suppressAutoHyphens/>
        <w:spacing w:after="200" w:line="276" w:lineRule="auto"/>
        <w:jc w:val="both"/>
      </w:pPr>
      <w:r>
        <w:t>Performance.</w:t>
      </w:r>
    </w:p>
    <w:p w14:paraId="3EBBD335" w14:textId="77777777" w:rsidR="009F2EA2" w:rsidRDefault="009F2EA2" w:rsidP="009F2EA2">
      <w:pPr>
        <w:pStyle w:val="ListParagraph"/>
        <w:numPr>
          <w:ilvl w:val="0"/>
          <w:numId w:val="40"/>
        </w:numPr>
        <w:suppressAutoHyphens/>
        <w:spacing w:after="200" w:line="276" w:lineRule="auto"/>
        <w:jc w:val="both"/>
      </w:pPr>
      <w:r>
        <w:t>Power consumption.</w:t>
      </w:r>
    </w:p>
    <w:p w14:paraId="46A27145" w14:textId="77777777" w:rsidR="009F2EA2" w:rsidRDefault="009F2EA2" w:rsidP="009F2EA2">
      <w:pPr>
        <w:pStyle w:val="ListParagraph"/>
        <w:numPr>
          <w:ilvl w:val="0"/>
          <w:numId w:val="40"/>
        </w:numPr>
        <w:suppressAutoHyphens/>
        <w:spacing w:after="200" w:line="276" w:lineRule="auto"/>
        <w:jc w:val="both"/>
      </w:pPr>
      <w:r>
        <w:t>Storage capability.</w:t>
      </w:r>
    </w:p>
    <w:p w14:paraId="60E035D0" w14:textId="77777777" w:rsidR="009F2EA2" w:rsidRDefault="009F2EA2" w:rsidP="009F2EA2">
      <w:pPr>
        <w:pStyle w:val="ListParagraph"/>
        <w:numPr>
          <w:ilvl w:val="0"/>
          <w:numId w:val="40"/>
        </w:numPr>
        <w:suppressAutoHyphens/>
        <w:spacing w:after="200" w:line="276" w:lineRule="auto"/>
        <w:jc w:val="both"/>
      </w:pPr>
      <w:proofErr w:type="gramStart"/>
      <w:r>
        <w:t>All of</w:t>
      </w:r>
      <w:proofErr w:type="gramEnd"/>
      <w:r>
        <w:t xml:space="preserve"> the above.</w:t>
      </w:r>
    </w:p>
    <w:p w14:paraId="5E07C726" w14:textId="77777777" w:rsidR="009F2EA2" w:rsidRDefault="009F2EA2" w:rsidP="009F2EA2">
      <w:pPr>
        <w:jc w:val="both"/>
        <w:rPr>
          <w:b/>
        </w:rPr>
      </w:pPr>
    </w:p>
    <w:p w14:paraId="147D4CEC" w14:textId="2E506A39" w:rsidR="009F2EA2" w:rsidRDefault="009F2EA2" w:rsidP="009F2EA2">
      <w:pPr>
        <w:jc w:val="both"/>
        <w:rPr>
          <w:b/>
        </w:rPr>
      </w:pPr>
      <w:r>
        <w:rPr>
          <w:b/>
        </w:rPr>
        <w:t>Question 6:</w:t>
      </w:r>
    </w:p>
    <w:p w14:paraId="25FCC3D7" w14:textId="77777777" w:rsidR="009F2EA2" w:rsidRDefault="009F2EA2" w:rsidP="009F2EA2">
      <w:pPr>
        <w:jc w:val="both"/>
      </w:pPr>
      <w:r>
        <w:t>What is the minimum number of bits needed to represent an address in memory that has a storage capacity of 1kB?</w:t>
      </w:r>
    </w:p>
    <w:p w14:paraId="6CF1DB3B" w14:textId="77777777" w:rsidR="009F2EA2" w:rsidRDefault="009F2EA2" w:rsidP="009F2EA2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>16 bits.</w:t>
      </w:r>
    </w:p>
    <w:p w14:paraId="15745541" w14:textId="77777777" w:rsidR="009F2EA2" w:rsidRDefault="009F2EA2" w:rsidP="009F2EA2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>10 bits.</w:t>
      </w:r>
    </w:p>
    <w:p w14:paraId="2AF76AF8" w14:textId="77777777" w:rsidR="009F2EA2" w:rsidRDefault="009F2EA2" w:rsidP="009F2EA2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>9 bits.</w:t>
      </w:r>
    </w:p>
    <w:p w14:paraId="70CF6317" w14:textId="77777777" w:rsidR="009F2EA2" w:rsidRDefault="009F2EA2" w:rsidP="009F2EA2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>8 bits.</w:t>
      </w:r>
    </w:p>
    <w:p w14:paraId="40729C9C" w14:textId="77777777" w:rsidR="009F2EA2" w:rsidRDefault="009F2EA2" w:rsidP="009F2EA2">
      <w:pPr>
        <w:rPr>
          <w:b/>
        </w:rPr>
      </w:pPr>
    </w:p>
    <w:p w14:paraId="5F194FA2" w14:textId="6B6FF0B7" w:rsidR="009F2EA2" w:rsidRDefault="009F2EA2" w:rsidP="009F2EA2">
      <w:pPr>
        <w:rPr>
          <w:b/>
        </w:rPr>
      </w:pPr>
      <w:r>
        <w:rPr>
          <w:b/>
        </w:rPr>
        <w:t>Question 7:</w:t>
      </w:r>
    </w:p>
    <w:p w14:paraId="6910D171" w14:textId="77777777" w:rsidR="009F2EA2" w:rsidRDefault="009F2EA2" w:rsidP="009F2EA2">
      <w:pPr>
        <w:jc w:val="both"/>
      </w:pPr>
      <w:r>
        <w:t>Which of the following statements is NOT correct?</w:t>
      </w:r>
    </w:p>
    <w:p w14:paraId="453FC2DA" w14:textId="1FD03815" w:rsidR="009F2EA2" w:rsidRDefault="009F2EA2" w:rsidP="009F2EA2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 xml:space="preserve">The </w:t>
      </w:r>
      <w:proofErr w:type="spellStart"/>
      <w:r w:rsidR="000602F6">
        <w:t>bitline</w:t>
      </w:r>
      <w:proofErr w:type="spellEnd"/>
      <w:r>
        <w:t xml:space="preserve"> amplifier is typically a part of memory read/write interface circuitry.</w:t>
      </w:r>
    </w:p>
    <w:p w14:paraId="3A230721" w14:textId="5B740B8F" w:rsidR="009F2EA2" w:rsidRDefault="009F2EA2" w:rsidP="009F2EA2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 xml:space="preserve">The </w:t>
      </w:r>
      <w:proofErr w:type="spellStart"/>
      <w:r w:rsidR="000602F6">
        <w:t>bitline</w:t>
      </w:r>
      <w:proofErr w:type="spellEnd"/>
      <w:r>
        <w:t xml:space="preserve"> amplifier amplifies the low voltage binary data signals at the output of the memory to recognizable logic levels that can be interpreted properly by logic outside the memory.</w:t>
      </w:r>
    </w:p>
    <w:p w14:paraId="6CD53FF9" w14:textId="04ABA4B4" w:rsidR="009F2EA2" w:rsidRDefault="009F2EA2" w:rsidP="009F2EA2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 xml:space="preserve">The </w:t>
      </w:r>
      <w:proofErr w:type="spellStart"/>
      <w:r w:rsidR="000602F6">
        <w:t>bitline</w:t>
      </w:r>
      <w:proofErr w:type="spellEnd"/>
      <w:r>
        <w:t xml:space="preserve"> amplifier is controlled by the address decoder.</w:t>
      </w:r>
    </w:p>
    <w:p w14:paraId="4C041C22" w14:textId="7A3C169E" w:rsidR="009F2EA2" w:rsidRDefault="009F2EA2" w:rsidP="009F2EA2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 xml:space="preserve">The design of </w:t>
      </w:r>
      <w:proofErr w:type="spellStart"/>
      <w:r w:rsidR="000602F6">
        <w:t>bitline</w:t>
      </w:r>
      <w:proofErr w:type="spellEnd"/>
      <w:r>
        <w:t xml:space="preserve"> amplifier requires </w:t>
      </w:r>
      <w:r w:rsidR="000602F6">
        <w:t>analog</w:t>
      </w:r>
      <w:r>
        <w:t xml:space="preserve"> circuitry.</w:t>
      </w:r>
    </w:p>
    <w:p w14:paraId="70CF1B20" w14:textId="77777777" w:rsidR="009F2EA2" w:rsidRDefault="009F2EA2" w:rsidP="009F2EA2">
      <w:pPr>
        <w:jc w:val="both"/>
        <w:rPr>
          <w:b/>
        </w:rPr>
      </w:pPr>
    </w:p>
    <w:p w14:paraId="54B814C0" w14:textId="07EED787" w:rsidR="009F2EA2" w:rsidRDefault="009F2EA2" w:rsidP="009F2EA2">
      <w:pPr>
        <w:jc w:val="both"/>
        <w:rPr>
          <w:b/>
        </w:rPr>
      </w:pPr>
      <w:r>
        <w:rPr>
          <w:b/>
        </w:rPr>
        <w:t>Question 8:</w:t>
      </w:r>
    </w:p>
    <w:p w14:paraId="3500DFC5" w14:textId="77777777" w:rsidR="009F2EA2" w:rsidRDefault="009F2EA2" w:rsidP="009F2EA2">
      <w:pPr>
        <w:jc w:val="both"/>
      </w:pPr>
      <w:r>
        <w:t>Choose one memory type that can retain data even when disconnected from the power supply:</w:t>
      </w:r>
    </w:p>
    <w:p w14:paraId="7D95501F" w14:textId="77777777" w:rsidR="009F2EA2" w:rsidRDefault="009F2EA2" w:rsidP="009F2EA2">
      <w:pPr>
        <w:pStyle w:val="ListParagraph"/>
        <w:numPr>
          <w:ilvl w:val="0"/>
          <w:numId w:val="44"/>
        </w:numPr>
        <w:suppressAutoHyphens/>
        <w:spacing w:after="200" w:line="276" w:lineRule="auto"/>
        <w:jc w:val="both"/>
      </w:pPr>
      <w:r>
        <w:t>DDR.</w:t>
      </w:r>
    </w:p>
    <w:p w14:paraId="642FA102" w14:textId="77777777" w:rsidR="009F2EA2" w:rsidRDefault="009F2EA2" w:rsidP="009F2EA2">
      <w:pPr>
        <w:pStyle w:val="ListParagraph"/>
        <w:numPr>
          <w:ilvl w:val="0"/>
          <w:numId w:val="44"/>
        </w:numPr>
        <w:suppressAutoHyphens/>
        <w:spacing w:after="200" w:line="276" w:lineRule="auto"/>
        <w:jc w:val="both"/>
      </w:pPr>
      <w:r>
        <w:t>DRAM.</w:t>
      </w:r>
    </w:p>
    <w:p w14:paraId="1240AB5C" w14:textId="77777777" w:rsidR="009F2EA2" w:rsidRDefault="009F2EA2" w:rsidP="009F2EA2">
      <w:pPr>
        <w:pStyle w:val="ListParagraph"/>
        <w:numPr>
          <w:ilvl w:val="0"/>
          <w:numId w:val="44"/>
        </w:numPr>
        <w:suppressAutoHyphens/>
        <w:spacing w:after="200" w:line="276" w:lineRule="auto"/>
        <w:jc w:val="both"/>
      </w:pPr>
      <w:r>
        <w:t>Flash.</w:t>
      </w:r>
    </w:p>
    <w:p w14:paraId="55FAB5E6" w14:textId="77777777" w:rsidR="009F2EA2" w:rsidRDefault="009F2EA2" w:rsidP="009F2EA2">
      <w:pPr>
        <w:pStyle w:val="ListParagraph"/>
        <w:numPr>
          <w:ilvl w:val="0"/>
          <w:numId w:val="44"/>
        </w:numPr>
        <w:suppressAutoHyphens/>
        <w:spacing w:after="200" w:line="276" w:lineRule="auto"/>
        <w:jc w:val="both"/>
      </w:pPr>
      <w:r>
        <w:t>SRAM.</w:t>
      </w:r>
    </w:p>
    <w:p w14:paraId="30486BAF" w14:textId="77777777" w:rsidR="009F2EA2" w:rsidRDefault="009F2EA2" w:rsidP="009F2EA2">
      <w:pPr>
        <w:rPr>
          <w:b/>
        </w:rPr>
      </w:pPr>
    </w:p>
    <w:p w14:paraId="753BB4E2" w14:textId="77777777" w:rsidR="009F2EA2" w:rsidRDefault="009F2EA2">
      <w:pPr>
        <w:rPr>
          <w:b/>
        </w:rPr>
      </w:pPr>
      <w:r>
        <w:rPr>
          <w:b/>
        </w:rPr>
        <w:br w:type="page"/>
      </w:r>
    </w:p>
    <w:p w14:paraId="0E210B5B" w14:textId="6557D2B7" w:rsidR="009F2EA2" w:rsidRDefault="009F2EA2" w:rsidP="009F2EA2">
      <w:pPr>
        <w:rPr>
          <w:b/>
        </w:rPr>
      </w:pPr>
      <w:r>
        <w:rPr>
          <w:b/>
        </w:rPr>
        <w:lastRenderedPageBreak/>
        <w:t>Question 9:</w:t>
      </w:r>
    </w:p>
    <w:p w14:paraId="24BD4A86" w14:textId="77777777" w:rsidR="009F2EA2" w:rsidRDefault="009F2EA2" w:rsidP="009F2EA2">
      <w:pPr>
        <w:pStyle w:val="ListParagraph"/>
        <w:ind w:left="0"/>
        <w:jc w:val="both"/>
      </w:pPr>
      <w:r>
        <w:t>Which of the following is an advantage of DRAM over SRAM?</w:t>
      </w:r>
    </w:p>
    <w:p w14:paraId="0CE0AD75" w14:textId="77777777" w:rsidR="009F2EA2" w:rsidRDefault="009F2EA2" w:rsidP="009F2EA2">
      <w:pPr>
        <w:pStyle w:val="ListParagraph"/>
        <w:numPr>
          <w:ilvl w:val="0"/>
          <w:numId w:val="45"/>
        </w:numPr>
        <w:suppressAutoHyphens/>
        <w:spacing w:after="200" w:line="276" w:lineRule="auto"/>
        <w:jc w:val="both"/>
      </w:pPr>
      <w:r>
        <w:t>Unlike DRAM, a SRAM requires constant electrical support.</w:t>
      </w:r>
    </w:p>
    <w:p w14:paraId="226B0C84" w14:textId="77777777" w:rsidR="009F2EA2" w:rsidRDefault="009F2EA2" w:rsidP="009F2EA2">
      <w:pPr>
        <w:pStyle w:val="ListParagraph"/>
        <w:numPr>
          <w:ilvl w:val="0"/>
          <w:numId w:val="45"/>
        </w:numPr>
        <w:suppressAutoHyphens/>
        <w:spacing w:after="200" w:line="276" w:lineRule="auto"/>
        <w:jc w:val="both"/>
      </w:pPr>
      <w:r>
        <w:t>A DRAM cell requires fewer transistors than a SRAM cell.</w:t>
      </w:r>
    </w:p>
    <w:p w14:paraId="7FCBE177" w14:textId="77777777" w:rsidR="009F2EA2" w:rsidRDefault="009F2EA2" w:rsidP="009F2EA2">
      <w:pPr>
        <w:pStyle w:val="ListParagraph"/>
        <w:numPr>
          <w:ilvl w:val="0"/>
          <w:numId w:val="45"/>
        </w:numPr>
        <w:suppressAutoHyphens/>
        <w:spacing w:after="200" w:line="276" w:lineRule="auto"/>
        <w:jc w:val="both"/>
      </w:pPr>
      <w:r>
        <w:t xml:space="preserve">A DRAM cell </w:t>
      </w:r>
      <w:proofErr w:type="gramStart"/>
      <w:r>
        <w:t>is capable of storing</w:t>
      </w:r>
      <w:proofErr w:type="gramEnd"/>
      <w:r>
        <w:t xml:space="preserve"> multiple bits compared to the single bit storage capacity of a SRAM cell.</w:t>
      </w:r>
    </w:p>
    <w:p w14:paraId="4B95974D" w14:textId="2634EAC1" w:rsidR="009F2EA2" w:rsidRDefault="009F2EA2" w:rsidP="009F2EA2">
      <w:pPr>
        <w:pStyle w:val="ListParagraph"/>
        <w:numPr>
          <w:ilvl w:val="0"/>
          <w:numId w:val="45"/>
        </w:numPr>
        <w:suppressAutoHyphens/>
        <w:spacing w:after="200" w:line="276" w:lineRule="auto"/>
        <w:jc w:val="both"/>
      </w:pPr>
      <w:r>
        <w:t>A DRAM cell does not need to be constantly refreshed, unlike a SRAM cell.</w:t>
      </w:r>
    </w:p>
    <w:p w14:paraId="571EC4CE" w14:textId="50A74896" w:rsidR="009F2EA2" w:rsidRDefault="009F2EA2" w:rsidP="009F2EA2">
      <w:pPr>
        <w:suppressAutoHyphens/>
        <w:spacing w:after="200" w:line="276" w:lineRule="auto"/>
        <w:jc w:val="both"/>
      </w:pPr>
    </w:p>
    <w:p w14:paraId="3C9881A7" w14:textId="15808937" w:rsidR="009F2EA2" w:rsidRPr="009F2EA2" w:rsidRDefault="009F2EA2" w:rsidP="009F2EA2">
      <w:pPr>
        <w:suppressAutoHyphens/>
        <w:spacing w:after="200" w:line="276" w:lineRule="auto"/>
        <w:jc w:val="both"/>
        <w:rPr>
          <w:b/>
          <w:bCs/>
        </w:rPr>
      </w:pPr>
      <w:r w:rsidRPr="009F2EA2">
        <w:rPr>
          <w:b/>
          <w:bCs/>
        </w:rPr>
        <w:t xml:space="preserve">Question 10: </w:t>
      </w:r>
    </w:p>
    <w:p w14:paraId="10BE2066" w14:textId="77777777" w:rsidR="009F2EA2" w:rsidRDefault="009F2EA2" w:rsidP="009F2EA2">
      <w:pPr>
        <w:jc w:val="both"/>
      </w:pPr>
      <w:r>
        <w:t>Which of the following statement(s) is correct?</w:t>
      </w:r>
    </w:p>
    <w:p w14:paraId="68EDA24C" w14:textId="6A45A5D1" w:rsidR="009F2EA2" w:rsidRDefault="009F2EA2" w:rsidP="009F2EA2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 xml:space="preserve">The purpose of having </w:t>
      </w:r>
      <w:proofErr w:type="gramStart"/>
      <w:r w:rsidR="00C103E0">
        <w:t>2 bit</w:t>
      </w:r>
      <w:proofErr w:type="gramEnd"/>
      <w:r>
        <w:t xml:space="preserve"> lines (bit and bit’) in a SRAM memory cell is to improve its response speed.</w:t>
      </w:r>
    </w:p>
    <w:p w14:paraId="7F78351E" w14:textId="66E9EF3B" w:rsidR="009F2EA2" w:rsidRDefault="009F2EA2" w:rsidP="009F2EA2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 xml:space="preserve">The purpose of having </w:t>
      </w:r>
      <w:proofErr w:type="gramStart"/>
      <w:r w:rsidR="00C103E0">
        <w:t>2 bit</w:t>
      </w:r>
      <w:proofErr w:type="gramEnd"/>
      <w:r>
        <w:t xml:space="preserve"> lines (bit and bit’) in a SRAM memory cell is to increase its storage capacity.</w:t>
      </w:r>
    </w:p>
    <w:p w14:paraId="419AB53D" w14:textId="60F842A5" w:rsidR="009F2EA2" w:rsidRDefault="009F2EA2" w:rsidP="009F2EA2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 xml:space="preserve">The purpose of having </w:t>
      </w:r>
      <w:proofErr w:type="gramStart"/>
      <w:r w:rsidR="00C103E0">
        <w:t>2 bit</w:t>
      </w:r>
      <w:proofErr w:type="gramEnd"/>
      <w:r>
        <w:t xml:space="preserve"> lines (bit and bit’) in a SRAM memory cell is to reduce its power consumption.</w:t>
      </w:r>
    </w:p>
    <w:p w14:paraId="6727AA04" w14:textId="2853017D" w:rsidR="009F2EA2" w:rsidRDefault="009F2EA2" w:rsidP="009F2EA2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 xml:space="preserve">The purpose of having </w:t>
      </w:r>
      <w:proofErr w:type="gramStart"/>
      <w:r w:rsidR="00C103E0">
        <w:t>2 bit</w:t>
      </w:r>
      <w:proofErr w:type="gramEnd"/>
      <w:r>
        <w:t xml:space="preserve"> lines (bit and bit’) in a SRAM memory cell is to is to improve its noise margin.</w:t>
      </w:r>
    </w:p>
    <w:p w14:paraId="7F1CC5AA" w14:textId="77777777" w:rsidR="009F2EA2" w:rsidRDefault="009F2EA2" w:rsidP="009F2EA2">
      <w:pPr>
        <w:suppressAutoHyphens/>
        <w:spacing w:after="200" w:line="276" w:lineRule="auto"/>
        <w:jc w:val="both"/>
      </w:pPr>
    </w:p>
    <w:p w14:paraId="33D6DD18" w14:textId="77777777" w:rsidR="009F2EA2" w:rsidRDefault="009F2EA2" w:rsidP="009F2EA2">
      <w:pPr>
        <w:jc w:val="both"/>
        <w:rPr>
          <w:b/>
        </w:rPr>
      </w:pPr>
      <w:r>
        <w:rPr>
          <w:b/>
        </w:rPr>
        <w:t>Question 11:</w:t>
      </w:r>
    </w:p>
    <w:p w14:paraId="54ECA7C7" w14:textId="77777777" w:rsidR="009F2EA2" w:rsidRDefault="009F2EA2" w:rsidP="009F2EA2">
      <w:pPr>
        <w:pStyle w:val="ListParagraph"/>
        <w:ind w:left="0"/>
        <w:jc w:val="both"/>
      </w:pPr>
      <w:r>
        <w:t>Which of the following statements is an INCORRECT description of memory controllers?</w:t>
      </w:r>
    </w:p>
    <w:p w14:paraId="15ED50C4" w14:textId="77777777" w:rsidR="009F2EA2" w:rsidRDefault="009F2EA2" w:rsidP="009F2EA2">
      <w:pPr>
        <w:pStyle w:val="ListParagraph"/>
        <w:numPr>
          <w:ilvl w:val="0"/>
          <w:numId w:val="46"/>
        </w:numPr>
        <w:suppressAutoHyphens/>
        <w:spacing w:after="200" w:line="276" w:lineRule="auto"/>
        <w:ind w:left="709"/>
        <w:jc w:val="both"/>
      </w:pPr>
      <w:r>
        <w:t>A memory controller manages read and write operations to the memory block.</w:t>
      </w:r>
    </w:p>
    <w:p w14:paraId="4C403004" w14:textId="77777777" w:rsidR="009F2EA2" w:rsidRDefault="009F2EA2" w:rsidP="009F2EA2">
      <w:pPr>
        <w:pStyle w:val="ListParagraph"/>
        <w:numPr>
          <w:ilvl w:val="0"/>
          <w:numId w:val="46"/>
        </w:numPr>
        <w:suppressAutoHyphens/>
        <w:spacing w:after="200" w:line="276" w:lineRule="auto"/>
        <w:ind w:left="709"/>
        <w:jc w:val="both"/>
      </w:pPr>
      <w:r>
        <w:t>Some memory controllers can be connected to different memory devices at the same time.</w:t>
      </w:r>
    </w:p>
    <w:p w14:paraId="557EE7DD" w14:textId="77777777" w:rsidR="009F2EA2" w:rsidRDefault="009F2EA2" w:rsidP="009F2EA2">
      <w:pPr>
        <w:pStyle w:val="ListParagraph"/>
        <w:numPr>
          <w:ilvl w:val="0"/>
          <w:numId w:val="46"/>
        </w:numPr>
        <w:suppressAutoHyphens/>
        <w:spacing w:after="200" w:line="276" w:lineRule="auto"/>
        <w:ind w:left="709"/>
        <w:jc w:val="both"/>
      </w:pPr>
      <w:r>
        <w:t>A memory controller sometimes provides electrical support for some types of memory (</w:t>
      </w:r>
      <w:proofErr w:type="gramStart"/>
      <w:r>
        <w:t>e.g.</w:t>
      </w:r>
      <w:proofErr w:type="gramEnd"/>
      <w:r>
        <w:t xml:space="preserve"> DRAM).</w:t>
      </w:r>
    </w:p>
    <w:p w14:paraId="0091DE09" w14:textId="77777777" w:rsidR="009F2EA2" w:rsidRDefault="009F2EA2" w:rsidP="009F2EA2">
      <w:pPr>
        <w:pStyle w:val="ListParagraph"/>
        <w:numPr>
          <w:ilvl w:val="0"/>
          <w:numId w:val="46"/>
        </w:numPr>
        <w:suppressAutoHyphens/>
        <w:spacing w:after="200" w:line="276" w:lineRule="auto"/>
        <w:ind w:left="709"/>
        <w:jc w:val="both"/>
      </w:pPr>
      <w:r>
        <w:t>The temporary buffers in memory controllers increase the storage capacity of the memory.</w:t>
      </w:r>
    </w:p>
    <w:p w14:paraId="1008B27E" w14:textId="77777777" w:rsidR="009F2EA2" w:rsidRDefault="009F2EA2" w:rsidP="009F2EA2">
      <w:pPr>
        <w:rPr>
          <w:b/>
        </w:rPr>
      </w:pPr>
    </w:p>
    <w:p w14:paraId="76FF9D17" w14:textId="77B258E1" w:rsidR="009F2EA2" w:rsidRDefault="009F2EA2" w:rsidP="009F2EA2">
      <w:pPr>
        <w:rPr>
          <w:b/>
        </w:rPr>
      </w:pPr>
      <w:r>
        <w:rPr>
          <w:b/>
        </w:rPr>
        <w:t>Question 12:</w:t>
      </w:r>
    </w:p>
    <w:p w14:paraId="473A606F" w14:textId="77777777" w:rsidR="009F2EA2" w:rsidRDefault="009F2EA2" w:rsidP="009F2EA2">
      <w:pPr>
        <w:jc w:val="both"/>
      </w:pPr>
      <w:r>
        <w:t xml:space="preserve"> How many transistors a typical SRAM cell has?</w:t>
      </w:r>
    </w:p>
    <w:p w14:paraId="2592690E" w14:textId="77777777" w:rsidR="009F2EA2" w:rsidRDefault="009F2EA2" w:rsidP="009F2EA2">
      <w:pPr>
        <w:pStyle w:val="ListParagraph"/>
        <w:numPr>
          <w:ilvl w:val="0"/>
          <w:numId w:val="47"/>
        </w:numPr>
        <w:suppressAutoHyphens/>
        <w:spacing w:after="200" w:line="276" w:lineRule="auto"/>
        <w:jc w:val="both"/>
      </w:pPr>
      <w:r>
        <w:t>Nine.</w:t>
      </w:r>
    </w:p>
    <w:p w14:paraId="7CD4F2AF" w14:textId="77777777" w:rsidR="009F2EA2" w:rsidRDefault="009F2EA2" w:rsidP="009F2EA2">
      <w:pPr>
        <w:pStyle w:val="ListParagraph"/>
        <w:numPr>
          <w:ilvl w:val="0"/>
          <w:numId w:val="47"/>
        </w:numPr>
        <w:suppressAutoHyphens/>
        <w:spacing w:after="200" w:line="276" w:lineRule="auto"/>
        <w:jc w:val="both"/>
      </w:pPr>
      <w:r>
        <w:t>One.</w:t>
      </w:r>
    </w:p>
    <w:p w14:paraId="106F110C" w14:textId="77777777" w:rsidR="009F2EA2" w:rsidRDefault="009F2EA2" w:rsidP="009F2EA2">
      <w:pPr>
        <w:pStyle w:val="ListParagraph"/>
        <w:numPr>
          <w:ilvl w:val="0"/>
          <w:numId w:val="47"/>
        </w:numPr>
        <w:suppressAutoHyphens/>
        <w:spacing w:after="200" w:line="276" w:lineRule="auto"/>
        <w:jc w:val="both"/>
      </w:pPr>
      <w:r>
        <w:t>Six.</w:t>
      </w:r>
    </w:p>
    <w:p w14:paraId="0FEDBB60" w14:textId="77777777" w:rsidR="009F2EA2" w:rsidRDefault="009F2EA2" w:rsidP="009F2EA2">
      <w:pPr>
        <w:pStyle w:val="ListParagraph"/>
        <w:numPr>
          <w:ilvl w:val="0"/>
          <w:numId w:val="47"/>
        </w:numPr>
        <w:suppressAutoHyphens/>
        <w:spacing w:after="200" w:line="276" w:lineRule="auto"/>
        <w:jc w:val="both"/>
      </w:pPr>
      <w:r>
        <w:t>Four.</w:t>
      </w:r>
    </w:p>
    <w:p w14:paraId="75B78E3F" w14:textId="77777777" w:rsidR="009F2EA2" w:rsidRDefault="009F2EA2">
      <w:pPr>
        <w:rPr>
          <w:b/>
        </w:rPr>
      </w:pPr>
      <w:r>
        <w:rPr>
          <w:b/>
        </w:rPr>
        <w:br w:type="page"/>
      </w:r>
    </w:p>
    <w:p w14:paraId="2E3A0654" w14:textId="38B43DE7" w:rsidR="009F2EA2" w:rsidRDefault="009F2EA2" w:rsidP="009F2EA2">
      <w:pPr>
        <w:jc w:val="both"/>
        <w:rPr>
          <w:b/>
        </w:rPr>
      </w:pPr>
      <w:r>
        <w:rPr>
          <w:b/>
        </w:rPr>
        <w:lastRenderedPageBreak/>
        <w:t>Question 13:</w:t>
      </w:r>
    </w:p>
    <w:p w14:paraId="03117DB1" w14:textId="77777777" w:rsidR="009F2EA2" w:rsidRDefault="009F2EA2" w:rsidP="009F2EA2">
      <w:pPr>
        <w:jc w:val="both"/>
      </w:pPr>
      <w:r>
        <w:t>In DDR (Double Data Rate) SDRAM:</w:t>
      </w:r>
    </w:p>
    <w:p w14:paraId="510F931E" w14:textId="77777777" w:rsidR="009F2EA2" w:rsidRDefault="009F2EA2" w:rsidP="009F2EA2">
      <w:pPr>
        <w:pStyle w:val="ListParagraph"/>
        <w:numPr>
          <w:ilvl w:val="0"/>
          <w:numId w:val="36"/>
        </w:numPr>
        <w:suppressAutoHyphens/>
        <w:spacing w:before="200" w:after="200" w:line="276" w:lineRule="auto"/>
      </w:pPr>
      <w:r>
        <w:t>Synchronous data transfer speed-up is achieved by writing and reading at the same time.</w:t>
      </w:r>
    </w:p>
    <w:p w14:paraId="5D8BB8FF" w14:textId="77777777" w:rsidR="009F2EA2" w:rsidRDefault="009F2EA2" w:rsidP="009F2EA2">
      <w:pPr>
        <w:pStyle w:val="ListParagraph"/>
        <w:numPr>
          <w:ilvl w:val="0"/>
          <w:numId w:val="36"/>
        </w:numPr>
        <w:suppressAutoHyphens/>
        <w:spacing w:before="200" w:after="200" w:line="276" w:lineRule="auto"/>
      </w:pPr>
      <w:r>
        <w:t>Synchronous data transfer speed-up is achieved by transferring data on both rising and falling edges of the clock signal.</w:t>
      </w:r>
    </w:p>
    <w:p w14:paraId="5444E9F9" w14:textId="77777777" w:rsidR="009F2EA2" w:rsidRDefault="009F2EA2" w:rsidP="009F2EA2">
      <w:pPr>
        <w:pStyle w:val="ListParagraph"/>
        <w:numPr>
          <w:ilvl w:val="0"/>
          <w:numId w:val="36"/>
        </w:numPr>
        <w:suppressAutoHyphens/>
        <w:spacing w:before="200" w:after="200" w:line="276" w:lineRule="auto"/>
      </w:pPr>
      <w:r>
        <w:t>Data transfer speed-up is achieved by writing and reading asynchronously.</w:t>
      </w:r>
    </w:p>
    <w:p w14:paraId="72D0DF67" w14:textId="77777777" w:rsidR="009F2EA2" w:rsidRDefault="009F2EA2" w:rsidP="009F2EA2">
      <w:pPr>
        <w:pStyle w:val="ListParagraph"/>
        <w:numPr>
          <w:ilvl w:val="0"/>
          <w:numId w:val="36"/>
        </w:numPr>
        <w:suppressAutoHyphens/>
        <w:spacing w:before="200" w:after="200" w:line="276" w:lineRule="auto"/>
      </w:pPr>
      <w:r>
        <w:t>None of the above.</w:t>
      </w:r>
    </w:p>
    <w:p w14:paraId="297ED447" w14:textId="77777777" w:rsidR="009F2EA2" w:rsidRDefault="009F2EA2" w:rsidP="009F2EA2">
      <w:pPr>
        <w:rPr>
          <w:b/>
        </w:rPr>
      </w:pPr>
    </w:p>
    <w:p w14:paraId="52176C7A" w14:textId="1DD90418" w:rsidR="009F2EA2" w:rsidRDefault="009F2EA2" w:rsidP="009F2EA2">
      <w:pPr>
        <w:rPr>
          <w:b/>
        </w:rPr>
      </w:pPr>
      <w:r>
        <w:rPr>
          <w:b/>
        </w:rPr>
        <w:t>Question 14:</w:t>
      </w:r>
    </w:p>
    <w:p w14:paraId="67A95A1C" w14:textId="4F7D0F1E" w:rsidR="009F2EA2" w:rsidRDefault="009F2EA2" w:rsidP="009F2EA2">
      <w:r>
        <w:t>Regarding ROM (</w:t>
      </w:r>
      <w:r w:rsidR="00C103E0">
        <w:t>read-only</w:t>
      </w:r>
      <w:r>
        <w:t xml:space="preserve"> Memory): </w:t>
      </w:r>
    </w:p>
    <w:p w14:paraId="66F2E38C" w14:textId="77777777" w:rsidR="009F2EA2" w:rsidRDefault="009F2EA2" w:rsidP="009F2EA2">
      <w:pPr>
        <w:pStyle w:val="ListParagraph"/>
        <w:numPr>
          <w:ilvl w:val="0"/>
          <w:numId w:val="37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>Is non-volatile memory that only permits sequential address read operations.</w:t>
      </w:r>
    </w:p>
    <w:p w14:paraId="0F1069F9" w14:textId="77777777" w:rsidR="009F2EA2" w:rsidRDefault="009F2EA2" w:rsidP="009F2EA2">
      <w:pPr>
        <w:pStyle w:val="ListParagraph"/>
        <w:numPr>
          <w:ilvl w:val="0"/>
          <w:numId w:val="37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>Is non-volatile memory that permits random-access read operations.</w:t>
      </w:r>
    </w:p>
    <w:p w14:paraId="03BE2F75" w14:textId="77777777" w:rsidR="009F2EA2" w:rsidRDefault="009F2EA2" w:rsidP="009F2EA2">
      <w:pPr>
        <w:pStyle w:val="ListParagraph"/>
        <w:numPr>
          <w:ilvl w:val="0"/>
          <w:numId w:val="37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>Is volatile memory that only permits sequential address read operations.</w:t>
      </w:r>
    </w:p>
    <w:p w14:paraId="322F3F3F" w14:textId="77777777" w:rsidR="009F2EA2" w:rsidRDefault="009F2EA2" w:rsidP="009F2EA2">
      <w:pPr>
        <w:pStyle w:val="ListParagraph"/>
        <w:numPr>
          <w:ilvl w:val="0"/>
          <w:numId w:val="37"/>
        </w:numPr>
        <w:suppressAutoHyphens/>
        <w:spacing w:before="200" w:after="200" w:line="276" w:lineRule="auto"/>
        <w:rPr>
          <w:lang w:val="en-GB"/>
        </w:rPr>
      </w:pPr>
      <w:r>
        <w:rPr>
          <w:lang w:val="en-GB"/>
        </w:rPr>
        <w:t>Is volatile memory that permits random-access read operations.</w:t>
      </w:r>
    </w:p>
    <w:p w14:paraId="599A2003" w14:textId="77777777" w:rsidR="009F2EA2" w:rsidRDefault="009F2EA2" w:rsidP="009F2EA2">
      <w:pPr>
        <w:rPr>
          <w:b/>
        </w:rPr>
      </w:pPr>
      <w:r>
        <w:rPr>
          <w:b/>
        </w:rPr>
        <w:t xml:space="preserve"> </w:t>
      </w:r>
    </w:p>
    <w:p w14:paraId="08CB01EA" w14:textId="77777777" w:rsidR="009F2EA2" w:rsidRDefault="009F2EA2" w:rsidP="009F2EA2">
      <w:pPr>
        <w:rPr>
          <w:b/>
        </w:rPr>
      </w:pPr>
      <w:r>
        <w:rPr>
          <w:b/>
        </w:rPr>
        <w:t>Question 15:</w:t>
      </w:r>
    </w:p>
    <w:p w14:paraId="6F1513EB" w14:textId="1768E355" w:rsidR="009F2EA2" w:rsidRDefault="009F2EA2" w:rsidP="009F2EA2">
      <w:r>
        <w:t xml:space="preserve">Using the </w:t>
      </w:r>
      <w:r w:rsidR="002D601A">
        <w:t>AXI low-power interface</w:t>
      </w:r>
      <w:r>
        <w:t>:</w:t>
      </w:r>
    </w:p>
    <w:p w14:paraId="16AA1B21" w14:textId="7FEF6BCD" w:rsidR="009F2EA2" w:rsidRDefault="009F2EA2" w:rsidP="009F2EA2">
      <w:pPr>
        <w:pStyle w:val="ListParagraph"/>
        <w:numPr>
          <w:ilvl w:val="0"/>
          <w:numId w:val="38"/>
        </w:numPr>
        <w:suppressAutoHyphens/>
        <w:spacing w:before="200" w:after="200" w:line="276" w:lineRule="auto"/>
      </w:pPr>
      <w:r>
        <w:t xml:space="preserve">Only peripherals which require </w:t>
      </w:r>
      <w:proofErr w:type="spellStart"/>
      <w:r w:rsidR="002D601A">
        <w:t>powerdown</w:t>
      </w:r>
      <w:proofErr w:type="spellEnd"/>
      <w:r>
        <w:t xml:space="preserve"> sequences can be controlled.</w:t>
      </w:r>
    </w:p>
    <w:p w14:paraId="16DF851A" w14:textId="112BC589" w:rsidR="009F2EA2" w:rsidRDefault="009F2EA2" w:rsidP="009F2EA2">
      <w:pPr>
        <w:pStyle w:val="ListParagraph"/>
        <w:numPr>
          <w:ilvl w:val="0"/>
          <w:numId w:val="38"/>
        </w:numPr>
        <w:suppressAutoHyphens/>
        <w:spacing w:before="200" w:after="200" w:line="276" w:lineRule="auto"/>
        <w:rPr>
          <w:lang w:val="en-GB"/>
        </w:rPr>
      </w:pPr>
      <w:r>
        <w:t xml:space="preserve">Only peripherals which do not require </w:t>
      </w:r>
      <w:proofErr w:type="spellStart"/>
      <w:r w:rsidR="002D601A">
        <w:t>powerdown</w:t>
      </w:r>
      <w:proofErr w:type="spellEnd"/>
      <w:r>
        <w:t xml:space="preserve"> sequences can be controlled</w:t>
      </w:r>
      <w:r>
        <w:rPr>
          <w:lang w:val="en-GB"/>
        </w:rPr>
        <w:t>.</w:t>
      </w:r>
    </w:p>
    <w:p w14:paraId="1801EE32" w14:textId="64A1113C" w:rsidR="009F2EA2" w:rsidRDefault="009F2EA2" w:rsidP="009F2EA2">
      <w:pPr>
        <w:pStyle w:val="ListParagraph"/>
        <w:numPr>
          <w:ilvl w:val="0"/>
          <w:numId w:val="38"/>
        </w:numPr>
        <w:suppressAutoHyphens/>
        <w:spacing w:before="200" w:after="200" w:line="276" w:lineRule="auto"/>
      </w:pPr>
      <w:r>
        <w:t xml:space="preserve">Both types of peripherals, those which require </w:t>
      </w:r>
      <w:proofErr w:type="spellStart"/>
      <w:r w:rsidR="002D601A">
        <w:t>powerdown</w:t>
      </w:r>
      <w:proofErr w:type="spellEnd"/>
      <w:r>
        <w:t xml:space="preserve"> sequences and those which do not, can be controlled.</w:t>
      </w:r>
    </w:p>
    <w:p w14:paraId="1D1BAD09" w14:textId="77777777" w:rsidR="009F2EA2" w:rsidRDefault="009F2EA2" w:rsidP="009F2EA2">
      <w:pPr>
        <w:pStyle w:val="ListParagraph"/>
        <w:numPr>
          <w:ilvl w:val="0"/>
          <w:numId w:val="38"/>
        </w:numPr>
        <w:suppressAutoHyphens/>
        <w:spacing w:before="200" w:after="200" w:line="276" w:lineRule="auto"/>
      </w:pPr>
      <w:r>
        <w:rPr>
          <w:lang w:val="en-GB"/>
        </w:rPr>
        <w:t>None of the above.</w:t>
      </w:r>
      <w:r>
        <w:t xml:space="preserve"> </w:t>
      </w:r>
    </w:p>
    <w:p w14:paraId="49CA06F0" w14:textId="77777777" w:rsidR="009F2EA2" w:rsidRDefault="009F2EA2" w:rsidP="009F2EA2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667908C4" w14:textId="77777777" w:rsidR="009F2EA2" w:rsidRDefault="009F2EA2" w:rsidP="009F2EA2">
      <w:pPr>
        <w:pStyle w:val="ListParagraph"/>
        <w:ind w:left="0"/>
        <w:jc w:val="both"/>
      </w:pPr>
    </w:p>
    <w:p w14:paraId="4C523067" w14:textId="77777777" w:rsidR="009F2EA2" w:rsidRDefault="009F2EA2" w:rsidP="009F2EA2">
      <w:pPr>
        <w:pStyle w:val="ListParagraph"/>
        <w:ind w:left="0"/>
        <w:jc w:val="both"/>
      </w:pPr>
      <w:r>
        <w:t>Q1)1</w:t>
      </w:r>
    </w:p>
    <w:p w14:paraId="0817BA29" w14:textId="77777777" w:rsidR="009F2EA2" w:rsidRDefault="009F2EA2" w:rsidP="009F2EA2">
      <w:pPr>
        <w:pStyle w:val="ListParagraph"/>
        <w:ind w:left="0"/>
        <w:jc w:val="both"/>
      </w:pPr>
      <w:r>
        <w:t>Q2)1</w:t>
      </w:r>
    </w:p>
    <w:p w14:paraId="114D691A" w14:textId="77777777" w:rsidR="009F2EA2" w:rsidRDefault="009F2EA2" w:rsidP="009F2EA2">
      <w:pPr>
        <w:pStyle w:val="ListParagraph"/>
        <w:ind w:left="0"/>
        <w:jc w:val="both"/>
      </w:pPr>
      <w:r>
        <w:t>Q3)3</w:t>
      </w:r>
    </w:p>
    <w:p w14:paraId="61C5B261" w14:textId="77777777" w:rsidR="009F2EA2" w:rsidRDefault="009F2EA2" w:rsidP="009F2EA2">
      <w:pPr>
        <w:pStyle w:val="ListParagraph"/>
        <w:ind w:left="0"/>
        <w:jc w:val="both"/>
      </w:pPr>
      <w:r>
        <w:t>Q4)1</w:t>
      </w:r>
    </w:p>
    <w:p w14:paraId="78592C52" w14:textId="77777777" w:rsidR="009F2EA2" w:rsidRDefault="009F2EA2" w:rsidP="009F2EA2">
      <w:pPr>
        <w:pStyle w:val="ListParagraph"/>
        <w:ind w:left="0"/>
        <w:jc w:val="both"/>
      </w:pPr>
      <w:r>
        <w:t>Q5)4</w:t>
      </w:r>
    </w:p>
    <w:p w14:paraId="10063403" w14:textId="77777777" w:rsidR="009F2EA2" w:rsidRDefault="009F2EA2" w:rsidP="009F2EA2">
      <w:pPr>
        <w:pStyle w:val="ListParagraph"/>
        <w:ind w:left="0"/>
        <w:jc w:val="both"/>
      </w:pPr>
      <w:r>
        <w:t>Q6)2</w:t>
      </w:r>
    </w:p>
    <w:p w14:paraId="5906120F" w14:textId="77777777" w:rsidR="009F2EA2" w:rsidRDefault="009F2EA2" w:rsidP="009F2EA2">
      <w:pPr>
        <w:pStyle w:val="ListParagraph"/>
        <w:ind w:left="0"/>
        <w:jc w:val="both"/>
      </w:pPr>
      <w:r>
        <w:t>Q7) 3</w:t>
      </w:r>
    </w:p>
    <w:p w14:paraId="58EFA16A" w14:textId="77777777" w:rsidR="009F2EA2" w:rsidRDefault="009F2EA2" w:rsidP="009F2EA2">
      <w:pPr>
        <w:pStyle w:val="ListParagraph"/>
        <w:ind w:left="0"/>
        <w:jc w:val="both"/>
      </w:pPr>
      <w:r>
        <w:t>Q8) 3</w:t>
      </w:r>
    </w:p>
    <w:p w14:paraId="7C1042C9" w14:textId="77777777" w:rsidR="009F2EA2" w:rsidRDefault="009F2EA2" w:rsidP="009F2EA2">
      <w:pPr>
        <w:pStyle w:val="ListParagraph"/>
        <w:ind w:left="0"/>
        <w:jc w:val="both"/>
      </w:pPr>
      <w:r>
        <w:t>Q9)2</w:t>
      </w:r>
    </w:p>
    <w:p w14:paraId="16DF0CB6" w14:textId="77777777" w:rsidR="009F2EA2" w:rsidRDefault="009F2EA2" w:rsidP="009F2EA2">
      <w:pPr>
        <w:pStyle w:val="ListParagraph"/>
        <w:ind w:left="0"/>
        <w:jc w:val="both"/>
      </w:pPr>
      <w:r>
        <w:t>Q10)4</w:t>
      </w:r>
    </w:p>
    <w:p w14:paraId="05F766FB" w14:textId="77777777" w:rsidR="009F2EA2" w:rsidRDefault="009F2EA2" w:rsidP="009F2EA2">
      <w:pPr>
        <w:pStyle w:val="ListParagraph"/>
        <w:ind w:left="0"/>
        <w:jc w:val="both"/>
      </w:pPr>
      <w:r>
        <w:t>Q11)4</w:t>
      </w:r>
    </w:p>
    <w:p w14:paraId="7F365BE2" w14:textId="77777777" w:rsidR="009F2EA2" w:rsidRDefault="009F2EA2" w:rsidP="009F2EA2">
      <w:pPr>
        <w:pStyle w:val="ListParagraph"/>
        <w:ind w:left="0"/>
        <w:jc w:val="both"/>
      </w:pPr>
      <w:r>
        <w:t>Q12)3</w:t>
      </w:r>
    </w:p>
    <w:p w14:paraId="636FEFD9" w14:textId="77777777" w:rsidR="009F2EA2" w:rsidRDefault="009F2EA2" w:rsidP="009F2EA2">
      <w:pPr>
        <w:pStyle w:val="ListParagraph"/>
        <w:ind w:left="0"/>
        <w:jc w:val="both"/>
      </w:pPr>
      <w:r>
        <w:t>Q13)2</w:t>
      </w:r>
    </w:p>
    <w:p w14:paraId="585156AF" w14:textId="77777777" w:rsidR="009F2EA2" w:rsidRDefault="009F2EA2" w:rsidP="009F2EA2">
      <w:pPr>
        <w:pStyle w:val="ListParagraph"/>
        <w:ind w:left="0"/>
        <w:jc w:val="both"/>
      </w:pPr>
      <w:r>
        <w:t>Q14)2</w:t>
      </w:r>
    </w:p>
    <w:p w14:paraId="43776545" w14:textId="77777777" w:rsidR="009F2EA2" w:rsidRDefault="009F2EA2" w:rsidP="009F2EA2">
      <w:pPr>
        <w:pStyle w:val="ListParagraph"/>
        <w:ind w:left="0"/>
        <w:jc w:val="both"/>
      </w:pPr>
      <w:r>
        <w:t>Q15)3</w:t>
      </w: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55994" w14:textId="77777777" w:rsidR="00992924" w:rsidRDefault="00992924" w:rsidP="00AD4120">
      <w:pPr>
        <w:spacing w:after="0" w:line="240" w:lineRule="auto"/>
      </w:pPr>
      <w:r>
        <w:separator/>
      </w:r>
    </w:p>
  </w:endnote>
  <w:endnote w:type="continuationSeparator" w:id="0">
    <w:p w14:paraId="75F31AB1" w14:textId="77777777" w:rsidR="00992924" w:rsidRDefault="00992924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381AE51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AA7E47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A5613" w14:textId="77777777" w:rsidR="00992924" w:rsidRDefault="00992924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88ABCF7" w14:textId="77777777" w:rsidR="00992924" w:rsidRDefault="00992924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6742"/>
    <w:multiLevelType w:val="multilevel"/>
    <w:tmpl w:val="3AE83C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71030"/>
    <w:multiLevelType w:val="multilevel"/>
    <w:tmpl w:val="5978C3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C7793"/>
    <w:multiLevelType w:val="multilevel"/>
    <w:tmpl w:val="030C5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DA6047"/>
    <w:multiLevelType w:val="multilevel"/>
    <w:tmpl w:val="BC3027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8289A"/>
    <w:multiLevelType w:val="multilevel"/>
    <w:tmpl w:val="CA3E4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11A56"/>
    <w:multiLevelType w:val="multilevel"/>
    <w:tmpl w:val="08F2A7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8C1FA7"/>
    <w:multiLevelType w:val="multilevel"/>
    <w:tmpl w:val="EFA8B36E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787249"/>
    <w:multiLevelType w:val="multilevel"/>
    <w:tmpl w:val="383842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7B7F37"/>
    <w:multiLevelType w:val="multilevel"/>
    <w:tmpl w:val="79D0BA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C0239"/>
    <w:multiLevelType w:val="multilevel"/>
    <w:tmpl w:val="0D247D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690ED9"/>
    <w:multiLevelType w:val="multilevel"/>
    <w:tmpl w:val="9DAAF7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7241A0"/>
    <w:multiLevelType w:val="multilevel"/>
    <w:tmpl w:val="D48A28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6A3DB0"/>
    <w:multiLevelType w:val="multilevel"/>
    <w:tmpl w:val="95B858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6224D7"/>
    <w:multiLevelType w:val="multilevel"/>
    <w:tmpl w:val="181646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55859"/>
    <w:multiLevelType w:val="multilevel"/>
    <w:tmpl w:val="376481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236B41"/>
    <w:multiLevelType w:val="multilevel"/>
    <w:tmpl w:val="C024BE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3725D9"/>
    <w:multiLevelType w:val="multilevel"/>
    <w:tmpl w:val="66460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F44926"/>
    <w:multiLevelType w:val="multilevel"/>
    <w:tmpl w:val="DB50273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DFF4126"/>
    <w:multiLevelType w:val="multilevel"/>
    <w:tmpl w:val="16261B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CE5F62"/>
    <w:multiLevelType w:val="multilevel"/>
    <w:tmpl w:val="1F36D5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9B04C8"/>
    <w:multiLevelType w:val="multilevel"/>
    <w:tmpl w:val="3CD400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A241A3"/>
    <w:multiLevelType w:val="multilevel"/>
    <w:tmpl w:val="A63A69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321663"/>
    <w:multiLevelType w:val="multilevel"/>
    <w:tmpl w:val="EE548A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75ED2"/>
    <w:multiLevelType w:val="multilevel"/>
    <w:tmpl w:val="C0D409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9E726A"/>
    <w:multiLevelType w:val="multilevel"/>
    <w:tmpl w:val="15EA05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420E6E"/>
    <w:multiLevelType w:val="multilevel"/>
    <w:tmpl w:val="9AAE6F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2410BA"/>
    <w:multiLevelType w:val="multilevel"/>
    <w:tmpl w:val="A050B1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8F50DF"/>
    <w:multiLevelType w:val="multilevel"/>
    <w:tmpl w:val="9E021EB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23A4CCE"/>
    <w:multiLevelType w:val="multilevel"/>
    <w:tmpl w:val="8886F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955338"/>
    <w:multiLevelType w:val="multilevel"/>
    <w:tmpl w:val="A2E0F3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970333"/>
    <w:multiLevelType w:val="multilevel"/>
    <w:tmpl w:val="B852BC4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DDB6C1C"/>
    <w:multiLevelType w:val="multilevel"/>
    <w:tmpl w:val="7B5E67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68595C17"/>
    <w:multiLevelType w:val="multilevel"/>
    <w:tmpl w:val="5BCE69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00918"/>
    <w:multiLevelType w:val="multilevel"/>
    <w:tmpl w:val="3CF4B52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17F76AB"/>
    <w:multiLevelType w:val="multilevel"/>
    <w:tmpl w:val="8E84C6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98241A"/>
    <w:multiLevelType w:val="multilevel"/>
    <w:tmpl w:val="6A1079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2A0A19"/>
    <w:multiLevelType w:val="multilevel"/>
    <w:tmpl w:val="FE5EF0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105F65"/>
    <w:multiLevelType w:val="multilevel"/>
    <w:tmpl w:val="DCAC62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244783"/>
    <w:multiLevelType w:val="multilevel"/>
    <w:tmpl w:val="6548D6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D24B8"/>
    <w:multiLevelType w:val="multilevel"/>
    <w:tmpl w:val="E06AFAC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85407BC"/>
    <w:multiLevelType w:val="multilevel"/>
    <w:tmpl w:val="C1649C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A143A5"/>
    <w:multiLevelType w:val="multilevel"/>
    <w:tmpl w:val="97DAF8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E747FC"/>
    <w:multiLevelType w:val="multilevel"/>
    <w:tmpl w:val="B51472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6233B0"/>
    <w:multiLevelType w:val="multilevel"/>
    <w:tmpl w:val="3A48314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F205348"/>
    <w:multiLevelType w:val="multilevel"/>
    <w:tmpl w:val="86FE3CF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5"/>
  </w:num>
  <w:num w:numId="2">
    <w:abstractNumId w:val="33"/>
  </w:num>
  <w:num w:numId="3">
    <w:abstractNumId w:val="30"/>
  </w:num>
  <w:num w:numId="4">
    <w:abstractNumId w:val="36"/>
  </w:num>
  <w:num w:numId="5">
    <w:abstractNumId w:val="22"/>
  </w:num>
  <w:num w:numId="6">
    <w:abstractNumId w:val="4"/>
  </w:num>
  <w:num w:numId="7">
    <w:abstractNumId w:val="3"/>
  </w:num>
  <w:num w:numId="8">
    <w:abstractNumId w:val="23"/>
  </w:num>
  <w:num w:numId="9">
    <w:abstractNumId w:val="10"/>
  </w:num>
  <w:num w:numId="10">
    <w:abstractNumId w:val="2"/>
  </w:num>
  <w:num w:numId="11">
    <w:abstractNumId w:val="28"/>
  </w:num>
  <w:num w:numId="12">
    <w:abstractNumId w:val="17"/>
  </w:num>
  <w:num w:numId="13">
    <w:abstractNumId w:val="45"/>
  </w:num>
  <w:num w:numId="14">
    <w:abstractNumId w:val="43"/>
  </w:num>
  <w:num w:numId="15">
    <w:abstractNumId w:val="46"/>
  </w:num>
  <w:num w:numId="16">
    <w:abstractNumId w:val="6"/>
  </w:num>
  <w:num w:numId="17">
    <w:abstractNumId w:val="0"/>
  </w:num>
  <w:num w:numId="18">
    <w:abstractNumId w:val="42"/>
  </w:num>
  <w:num w:numId="19">
    <w:abstractNumId w:val="37"/>
  </w:num>
  <w:num w:numId="20">
    <w:abstractNumId w:val="12"/>
  </w:num>
  <w:num w:numId="21">
    <w:abstractNumId w:val="14"/>
  </w:num>
  <w:num w:numId="22">
    <w:abstractNumId w:val="16"/>
  </w:num>
  <w:num w:numId="23">
    <w:abstractNumId w:val="9"/>
  </w:num>
  <w:num w:numId="24">
    <w:abstractNumId w:val="27"/>
  </w:num>
  <w:num w:numId="25">
    <w:abstractNumId w:val="41"/>
  </w:num>
  <w:num w:numId="26">
    <w:abstractNumId w:val="21"/>
  </w:num>
  <w:num w:numId="27">
    <w:abstractNumId w:val="20"/>
  </w:num>
  <w:num w:numId="28">
    <w:abstractNumId w:val="18"/>
  </w:num>
  <w:num w:numId="29">
    <w:abstractNumId w:val="29"/>
  </w:num>
  <w:num w:numId="30">
    <w:abstractNumId w:val="15"/>
  </w:num>
  <w:num w:numId="31">
    <w:abstractNumId w:val="1"/>
  </w:num>
  <w:num w:numId="32">
    <w:abstractNumId w:val="31"/>
  </w:num>
  <w:num w:numId="33">
    <w:abstractNumId w:val="13"/>
  </w:num>
  <w:num w:numId="34">
    <w:abstractNumId w:val="40"/>
  </w:num>
  <w:num w:numId="35">
    <w:abstractNumId w:val="32"/>
  </w:num>
  <w:num w:numId="36">
    <w:abstractNumId w:val="11"/>
  </w:num>
  <w:num w:numId="37">
    <w:abstractNumId w:val="26"/>
  </w:num>
  <w:num w:numId="38">
    <w:abstractNumId w:val="5"/>
  </w:num>
  <w:num w:numId="39">
    <w:abstractNumId w:val="44"/>
  </w:num>
  <w:num w:numId="40">
    <w:abstractNumId w:val="38"/>
  </w:num>
  <w:num w:numId="41">
    <w:abstractNumId w:val="24"/>
  </w:num>
  <w:num w:numId="42">
    <w:abstractNumId w:val="39"/>
  </w:num>
  <w:num w:numId="43">
    <w:abstractNumId w:val="19"/>
  </w:num>
  <w:num w:numId="44">
    <w:abstractNumId w:val="34"/>
  </w:num>
  <w:num w:numId="45">
    <w:abstractNumId w:val="7"/>
  </w:num>
  <w:num w:numId="46">
    <w:abstractNumId w:val="35"/>
  </w:num>
  <w:num w:numId="47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02F6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D4788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269C"/>
    <w:rsid w:val="002B78F1"/>
    <w:rsid w:val="002C22BE"/>
    <w:rsid w:val="002C3A4F"/>
    <w:rsid w:val="002C5C8B"/>
    <w:rsid w:val="002D32D3"/>
    <w:rsid w:val="002D3C95"/>
    <w:rsid w:val="002D601A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A7F8D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2C8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5B69"/>
    <w:rsid w:val="00967B85"/>
    <w:rsid w:val="00967ED8"/>
    <w:rsid w:val="0097109E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2924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2EA2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A7E47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2EF7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03E0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17D21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2195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6517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Props1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ACE257-DAEB-4E5C-A246-02EF5391C6F6}"/>
</file>

<file path=customXml/itemProps4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6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20</cp:revision>
  <cp:lastPrinted>2019-04-05T13:21:00Z</cp:lastPrinted>
  <dcterms:created xsi:type="dcterms:W3CDTF">2021-10-26T17:02:00Z</dcterms:created>
  <dcterms:modified xsi:type="dcterms:W3CDTF">2021-11-0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10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